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577C6" w:rsidRDefault="003872B6" w:rsidP="003872B6">
      <w:pPr>
        <w:jc w:val="center"/>
        <w:rPr>
          <w:rFonts w:ascii="Times New Roman" w:hAnsi="Times New Roman" w:cs="Times New Roman"/>
          <w:b/>
          <w:color w:val="00B050"/>
          <w:sz w:val="32"/>
          <w:szCs w:val="32"/>
          <w:u w:val="single"/>
          <w:lang w:val="en-US"/>
        </w:rPr>
      </w:pPr>
      <w:r w:rsidRPr="003872B6">
        <w:rPr>
          <w:rFonts w:ascii="Times New Roman" w:hAnsi="Times New Roman" w:cs="Times New Roman"/>
          <w:b/>
          <w:color w:val="00B050"/>
          <w:sz w:val="32"/>
          <w:szCs w:val="32"/>
          <w:u w:val="single"/>
          <w:lang w:val="en-US"/>
        </w:rPr>
        <w:t>FRONT END TRANSACTION TYPE</w:t>
      </w:r>
    </w:p>
    <w:tbl>
      <w:tblPr>
        <w:tblW w:w="775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/>
      </w:tblPr>
      <w:tblGrid>
        <w:gridCol w:w="1529"/>
        <w:gridCol w:w="1529"/>
        <w:gridCol w:w="4695"/>
      </w:tblGrid>
      <w:tr w:rsidR="003872B6" w:rsidRPr="0064085E" w:rsidTr="00CB0210">
        <w:trPr>
          <w:trHeight w:val="652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ransaction</w:t>
            </w: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br/>
              <w:t>Code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B021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SVFE </w:t>
            </w:r>
          </w:p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ransaction</w:t>
            </w: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br/>
              <w:t>Type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RANSACTION</w:t>
            </w: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br/>
              <w:t>DESCRIPTION</w:t>
            </w:r>
          </w:p>
        </w:tc>
      </w:tr>
      <w:tr w:rsidR="003872B6" w:rsidRPr="0064085E" w:rsidTr="00CB0210">
        <w:trPr>
          <w:trHeight w:val="344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0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77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>POS Purchase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0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80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-POS Purchase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0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9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ccount/Address Verificatio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0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7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redit Verificatio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0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00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M Cash withdrawal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0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77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POS Cash Advance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0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15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M Cash withdrawal (virtual card)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09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77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>POS Purchase with Cash Back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1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M Cash-I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85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TM Cash-In (on account)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1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OS Cash Deposi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18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73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POS Pre-authorisation</w:t>
            </w:r>
          </w:p>
        </w:tc>
      </w:tr>
      <w:tr w:rsidR="003872B6" w:rsidRPr="0064085E" w:rsidTr="00CB0210">
        <w:trPr>
          <w:trHeight w:val="305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8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-POS Pre-authorisatio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8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Purchase Authorizatio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18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0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Cash Pre-authorisatio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2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775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POS Return or Refund</w:t>
            </w:r>
          </w:p>
        </w:tc>
      </w:tr>
      <w:tr w:rsidR="003872B6" w:rsidRPr="0064085E" w:rsidTr="00CB0210">
        <w:trPr>
          <w:trHeight w:val="344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2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8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-POS Return or Refund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2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69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Return or Refund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28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9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redit Paymen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29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85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2P Credi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3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0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alance Inquiry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3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 xml:space="preserve">78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green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green"/>
                <w:lang w:eastAsia="en-GB"/>
              </w:rPr>
              <w:t>POS Balance Inquiry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3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5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alance Inquiry on Screen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3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-POS Balance Inquiry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3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1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alance Inquiry (virtual card)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3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5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rdholder Name Inquiry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39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70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167C80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167C8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Mini-statemen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0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unds Transfer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8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2P Debit</w:t>
            </w:r>
          </w:p>
        </w:tc>
      </w:tr>
      <w:tr w:rsidR="003872B6" w:rsidRPr="0064085E" w:rsidTr="00CB0210">
        <w:trPr>
          <w:trHeight w:val="350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9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yment from account (customer predefined)</w:t>
            </w:r>
          </w:p>
        </w:tc>
      </w:tr>
      <w:tr w:rsidR="003872B6" w:rsidRPr="0064085E" w:rsidTr="00CB0210">
        <w:trPr>
          <w:trHeight w:val="440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9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ayment from account (bank predefined)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30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Transfer to external accoun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Utility Paymen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1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heck Payment</w:t>
            </w:r>
          </w:p>
        </w:tc>
      </w:tr>
      <w:tr w:rsidR="003872B6" w:rsidRPr="0064085E" w:rsidTr="00CB0210">
        <w:trPr>
          <w:trHeight w:val="326"/>
        </w:trPr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6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Cash Completi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6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Purchase Completi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69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Manual Refund Completi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9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 xml:space="preserve">73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872F77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  <w:lang w:eastAsia="en-GB"/>
              </w:rPr>
            </w:pPr>
            <w:r w:rsidRPr="00872F7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highlight w:val="yellow"/>
                <w:lang w:eastAsia="en-GB"/>
              </w:rPr>
              <w:t>POS Completi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0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E-POS Completi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7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hange Card Status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9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Block Card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lastRenderedPageBreak/>
              <w:t xml:space="preserve">9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4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ctivate Card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1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8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Validate Card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2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5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IN change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2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52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PIN Auth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2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60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Forced PIN change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3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9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set ATM Counters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4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14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reate Virtual Card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9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ervice On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98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ervice off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2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ervice Check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17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Service Change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85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Adjust service access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80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heck service parameters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79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Restore service parameters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5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7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Inquire of available service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6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786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lculate CAVV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6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8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lculate CVC2/CVV2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6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543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alculate AAV</w:t>
            </w:r>
          </w:p>
        </w:tc>
      </w:tr>
      <w:tr w:rsidR="003872B6" w:rsidRPr="0064085E" w:rsidTr="00CB0210"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97 </w:t>
            </w:r>
          </w:p>
        </w:tc>
        <w:tc>
          <w:tcPr>
            <w:tcW w:w="1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 xml:space="preserve">481 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B6" w:rsidRPr="0064085E" w:rsidRDefault="003872B6" w:rsidP="0041468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64085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GB"/>
              </w:rPr>
              <w:t>Check account</w:t>
            </w:r>
          </w:p>
        </w:tc>
      </w:tr>
    </w:tbl>
    <w:p w:rsidR="003872B6" w:rsidRDefault="003872B6" w:rsidP="003872B6"/>
    <w:p w:rsidR="003872B6" w:rsidRDefault="003872B6" w:rsidP="003872B6">
      <w:pPr>
        <w:rPr>
          <w:rFonts w:ascii="Times New Roman" w:hAnsi="Times New Roman" w:cs="Times New Roman"/>
          <w:b/>
          <w:color w:val="00B050"/>
          <w:sz w:val="32"/>
          <w:szCs w:val="32"/>
          <w:u w:val="single"/>
          <w:lang w:val="en-US"/>
        </w:rPr>
      </w:pPr>
    </w:p>
    <w:p w:rsidR="003872B6" w:rsidRPr="003872B6" w:rsidRDefault="003872B6" w:rsidP="003872B6">
      <w:pPr>
        <w:jc w:val="center"/>
        <w:rPr>
          <w:rFonts w:ascii="Times New Roman" w:hAnsi="Times New Roman" w:cs="Times New Roman"/>
          <w:b/>
          <w:color w:val="00B050"/>
          <w:sz w:val="32"/>
          <w:szCs w:val="32"/>
          <w:u w:val="single"/>
          <w:lang w:val="en-US"/>
        </w:rPr>
      </w:pPr>
    </w:p>
    <w:sectPr w:rsidR="003872B6" w:rsidRPr="003872B6" w:rsidSect="00CB0B15">
      <w:pgSz w:w="11906" w:h="16838"/>
      <w:pgMar w:top="851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TAyM7O0NDY0NDc3szRR0lEKTi0uzszPAykwqgUAbY3o7SwAAAA="/>
  </w:docVars>
  <w:rsids>
    <w:rsidRoot w:val="003872B6"/>
    <w:rsid w:val="000D18FA"/>
    <w:rsid w:val="001577C6"/>
    <w:rsid w:val="00167C80"/>
    <w:rsid w:val="003872B6"/>
    <w:rsid w:val="00462F52"/>
    <w:rsid w:val="007530AA"/>
    <w:rsid w:val="00872F77"/>
    <w:rsid w:val="00957F7E"/>
    <w:rsid w:val="009E20CF"/>
    <w:rsid w:val="00CB0210"/>
    <w:rsid w:val="00CB0B15"/>
    <w:rsid w:val="00D046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20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mawit Mamo</dc:creator>
  <cp:keywords/>
  <dc:description/>
  <cp:lastModifiedBy>USER 1</cp:lastModifiedBy>
  <cp:revision>7</cp:revision>
  <dcterms:created xsi:type="dcterms:W3CDTF">2020-08-18T08:22:00Z</dcterms:created>
  <dcterms:modified xsi:type="dcterms:W3CDTF">2021-04-29T08:41:00Z</dcterms:modified>
</cp:coreProperties>
</file>